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079E" w14:textId="409DB033" w:rsidR="00266681" w:rsidRDefault="00AC6BBC" w:rsidP="00266681">
      <w:pPr>
        <w:spacing w:line="360" w:lineRule="auto"/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>Risk Regi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2"/>
        <w:gridCol w:w="1138"/>
        <w:gridCol w:w="555"/>
        <w:gridCol w:w="154"/>
        <w:gridCol w:w="425"/>
        <w:gridCol w:w="1114"/>
        <w:gridCol w:w="304"/>
        <w:gridCol w:w="425"/>
        <w:gridCol w:w="425"/>
        <w:gridCol w:w="284"/>
        <w:gridCol w:w="255"/>
        <w:gridCol w:w="312"/>
        <w:gridCol w:w="425"/>
        <w:gridCol w:w="425"/>
        <w:gridCol w:w="531"/>
        <w:gridCol w:w="1170"/>
        <w:gridCol w:w="523"/>
      </w:tblGrid>
      <w:tr w:rsidR="00A803D4" w14:paraId="5279EB58" w14:textId="77777777" w:rsidTr="002E6C76">
        <w:tc>
          <w:tcPr>
            <w:tcW w:w="6232" w:type="dxa"/>
            <w:gridSpan w:val="9"/>
          </w:tcPr>
          <w:p w14:paraId="1CA513A8" w14:textId="77777777" w:rsidR="00A803D4" w:rsidRPr="008120D1" w:rsidRDefault="00A803D4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Risk name:</w:t>
            </w:r>
          </w:p>
        </w:tc>
        <w:tc>
          <w:tcPr>
            <w:tcW w:w="3925" w:type="dxa"/>
            <w:gridSpan w:val="8"/>
          </w:tcPr>
          <w:p w14:paraId="7AF2DFA0" w14:textId="08FE9EC7" w:rsidR="00A803D4" w:rsidRPr="008120D1" w:rsidRDefault="00A803D4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Identification date:</w:t>
            </w:r>
          </w:p>
        </w:tc>
      </w:tr>
      <w:tr w:rsidR="009266C7" w14:paraId="53700777" w14:textId="77777777" w:rsidTr="00F93B7E">
        <w:tc>
          <w:tcPr>
            <w:tcW w:w="10157" w:type="dxa"/>
            <w:gridSpan w:val="17"/>
          </w:tcPr>
          <w:p w14:paraId="02BA0E21" w14:textId="19B9EE78" w:rsidR="009266C7" w:rsidRDefault="009266C7" w:rsidP="00955222">
            <w:pPr>
              <w:spacing w:line="360" w:lineRule="auto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</w:rPr>
              <w:t xml:space="preserve">Risk </w:t>
            </w:r>
            <w:r w:rsidR="009B7935">
              <w:rPr>
                <w:rFonts w:asciiTheme="minorHAnsi" w:hAnsiTheme="minorHAnsi"/>
                <w:b/>
                <w:bCs/>
              </w:rPr>
              <w:t>Description</w:t>
            </w:r>
            <w:r w:rsidR="00B163EC">
              <w:rPr>
                <w:rFonts w:asciiTheme="minorHAnsi" w:hAnsiTheme="minorHAnsi"/>
                <w:b/>
                <w:bCs/>
              </w:rPr>
              <w:t xml:space="preserve"> </w:t>
            </w:r>
            <w:r w:rsidR="00B163EC" w:rsidRPr="00B163EC">
              <w:rPr>
                <w:rFonts w:asciiTheme="minorHAnsi" w:hAnsiTheme="minorHAnsi"/>
                <w:b/>
                <w:bCs/>
                <w:sz w:val="18"/>
                <w:szCs w:val="18"/>
              </w:rPr>
              <w:t>(</w:t>
            </w:r>
            <w:r w:rsidR="00955222" w:rsidRPr="00B163EC">
              <w:rPr>
                <w:rFonts w:asciiTheme="minorHAnsi" w:hAnsiTheme="minorHAnsi"/>
                <w:b/>
                <w:bCs/>
                <w:sz w:val="18"/>
                <w:szCs w:val="18"/>
              </w:rPr>
              <w:t>provide</w:t>
            </w:r>
            <w:r w:rsidR="00955222" w:rsidRPr="00955222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 a short, high-level overview of the risk and why the risk is a potential issue</w:t>
            </w:r>
            <w:r w:rsidR="00B163EC">
              <w:rPr>
                <w:rFonts w:asciiTheme="minorHAnsi" w:hAnsiTheme="minorHAnsi"/>
                <w:b/>
                <w:bCs/>
                <w:sz w:val="18"/>
                <w:szCs w:val="18"/>
              </w:rPr>
              <w:t>):</w:t>
            </w:r>
          </w:p>
          <w:p w14:paraId="2E84DC9F" w14:textId="77777777" w:rsidR="00955222" w:rsidRPr="00955222" w:rsidRDefault="00955222" w:rsidP="00955222">
            <w:pPr>
              <w:spacing w:line="360" w:lineRule="auto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  <w:p w14:paraId="15DADD71" w14:textId="77777777" w:rsidR="009266C7" w:rsidRDefault="009266C7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  <w:p w14:paraId="6B4F11F0" w14:textId="18F6C0FC" w:rsidR="00DF392A" w:rsidRPr="008120D1" w:rsidRDefault="00DF392A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266681" w14:paraId="78322976" w14:textId="77777777" w:rsidTr="009B7935">
        <w:trPr>
          <w:trHeight w:val="315"/>
        </w:trPr>
        <w:tc>
          <w:tcPr>
            <w:tcW w:w="10157" w:type="dxa"/>
            <w:gridSpan w:val="17"/>
            <w:shd w:val="clear" w:color="auto" w:fill="auto"/>
          </w:tcPr>
          <w:p w14:paraId="0BDB5400" w14:textId="6805BC68" w:rsidR="00266681" w:rsidRPr="00C037AA" w:rsidRDefault="009B7935" w:rsidP="008C5C18">
            <w:pPr>
              <w:spacing w:line="360" w:lineRule="auto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</w:rPr>
              <w:t xml:space="preserve">Risk </w:t>
            </w:r>
            <w:r w:rsidR="007E5C98">
              <w:rPr>
                <w:rFonts w:asciiTheme="minorHAnsi" w:hAnsiTheme="minorHAnsi"/>
                <w:b/>
                <w:bCs/>
              </w:rPr>
              <w:t>C</w:t>
            </w:r>
            <w:r>
              <w:rPr>
                <w:rFonts w:asciiTheme="minorHAnsi" w:hAnsiTheme="minorHAnsi"/>
                <w:b/>
                <w:bCs/>
              </w:rPr>
              <w:t>ategory</w:t>
            </w:r>
            <w:r w:rsidR="00C037AA">
              <w:rPr>
                <w:rFonts w:asciiTheme="minorHAnsi" w:hAnsiTheme="minorHAnsi"/>
                <w:b/>
                <w:bCs/>
              </w:rPr>
              <w:t xml:space="preserve"> </w:t>
            </w:r>
            <w:r w:rsidR="00C037AA" w:rsidRPr="00B163EC">
              <w:rPr>
                <w:rFonts w:asciiTheme="minorHAnsi" w:hAnsiTheme="minorHAnsi"/>
                <w:b/>
                <w:bCs/>
                <w:sz w:val="18"/>
                <w:szCs w:val="18"/>
              </w:rPr>
              <w:t>(</w:t>
            </w:r>
            <w:r w:rsidR="00C037AA" w:rsidRPr="00C037AA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tick </w:t>
            </w:r>
            <w:r w:rsidR="00C037AA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the appropriate </w:t>
            </w:r>
            <w:r w:rsidR="00C037AA" w:rsidRPr="00C037AA">
              <w:rPr>
                <w:rFonts w:asciiTheme="minorHAnsi" w:hAnsiTheme="minorHAnsi"/>
                <w:b/>
                <w:bCs/>
                <w:sz w:val="18"/>
                <w:szCs w:val="18"/>
              </w:rPr>
              <w:t>one √):</w:t>
            </w:r>
          </w:p>
        </w:tc>
      </w:tr>
      <w:tr w:rsidR="00C037AA" w14:paraId="332A0682" w14:textId="77777777" w:rsidTr="002E6C76">
        <w:trPr>
          <w:trHeight w:val="195"/>
        </w:trPr>
        <w:tc>
          <w:tcPr>
            <w:tcW w:w="2830" w:type="dxa"/>
            <w:gridSpan w:val="2"/>
            <w:shd w:val="clear" w:color="auto" w:fill="auto"/>
          </w:tcPr>
          <w:p w14:paraId="09390A0B" w14:textId="09D55E1C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C037AA">
              <w:rPr>
                <w:rFonts w:asciiTheme="minorHAnsi" w:hAnsiTheme="minorHAnsi"/>
              </w:rPr>
              <w:t>Operations</w:t>
            </w:r>
          </w:p>
        </w:tc>
        <w:tc>
          <w:tcPr>
            <w:tcW w:w="555" w:type="dxa"/>
            <w:shd w:val="clear" w:color="auto" w:fill="auto"/>
          </w:tcPr>
          <w:p w14:paraId="6C42F493" w14:textId="77777777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47" w:type="dxa"/>
            <w:gridSpan w:val="6"/>
            <w:shd w:val="clear" w:color="auto" w:fill="auto"/>
          </w:tcPr>
          <w:p w14:paraId="5FADAE86" w14:textId="7F6E2D81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C037AA">
              <w:rPr>
                <w:rFonts w:asciiTheme="minorHAnsi" w:hAnsiTheme="minorHAnsi"/>
              </w:rPr>
              <w:t>Budget</w:t>
            </w:r>
          </w:p>
        </w:tc>
        <w:tc>
          <w:tcPr>
            <w:tcW w:w="539" w:type="dxa"/>
            <w:gridSpan w:val="2"/>
            <w:shd w:val="clear" w:color="auto" w:fill="auto"/>
          </w:tcPr>
          <w:p w14:paraId="250D4617" w14:textId="77777777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63" w:type="dxa"/>
            <w:gridSpan w:val="5"/>
            <w:shd w:val="clear" w:color="auto" w:fill="auto"/>
          </w:tcPr>
          <w:p w14:paraId="09469A0E" w14:textId="76A7BE14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C037AA">
              <w:rPr>
                <w:rFonts w:asciiTheme="minorHAnsi" w:hAnsiTheme="minorHAnsi"/>
              </w:rPr>
              <w:t>Schedule</w:t>
            </w:r>
          </w:p>
        </w:tc>
        <w:tc>
          <w:tcPr>
            <w:tcW w:w="523" w:type="dxa"/>
            <w:shd w:val="clear" w:color="auto" w:fill="auto"/>
          </w:tcPr>
          <w:p w14:paraId="4FA2C9F1" w14:textId="518227AD" w:rsidR="00C037AA" w:rsidRDefault="00C037AA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C037AA" w14:paraId="1F4CAE44" w14:textId="77777777" w:rsidTr="002E6C76">
        <w:trPr>
          <w:trHeight w:val="195"/>
        </w:trPr>
        <w:tc>
          <w:tcPr>
            <w:tcW w:w="2830" w:type="dxa"/>
            <w:gridSpan w:val="2"/>
            <w:shd w:val="clear" w:color="auto" w:fill="auto"/>
          </w:tcPr>
          <w:p w14:paraId="41DBCB2A" w14:textId="15A41C13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C037AA">
              <w:rPr>
                <w:rFonts w:asciiTheme="minorHAnsi" w:hAnsiTheme="minorHAnsi"/>
              </w:rPr>
              <w:t>Technology</w:t>
            </w:r>
          </w:p>
        </w:tc>
        <w:tc>
          <w:tcPr>
            <w:tcW w:w="555" w:type="dxa"/>
            <w:shd w:val="clear" w:color="auto" w:fill="auto"/>
          </w:tcPr>
          <w:p w14:paraId="280DD424" w14:textId="77777777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47" w:type="dxa"/>
            <w:gridSpan w:val="6"/>
            <w:shd w:val="clear" w:color="auto" w:fill="auto"/>
          </w:tcPr>
          <w:p w14:paraId="3590204D" w14:textId="59880B0C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C037AA">
              <w:rPr>
                <w:rFonts w:asciiTheme="minorHAnsi" w:hAnsiTheme="minorHAnsi"/>
              </w:rPr>
              <w:t>Information</w:t>
            </w:r>
          </w:p>
        </w:tc>
        <w:tc>
          <w:tcPr>
            <w:tcW w:w="539" w:type="dxa"/>
            <w:gridSpan w:val="2"/>
            <w:shd w:val="clear" w:color="auto" w:fill="auto"/>
          </w:tcPr>
          <w:p w14:paraId="7533FECA" w14:textId="77777777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63" w:type="dxa"/>
            <w:gridSpan w:val="5"/>
            <w:shd w:val="clear" w:color="auto" w:fill="auto"/>
          </w:tcPr>
          <w:p w14:paraId="66C27CE6" w14:textId="094FC2FF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C037AA">
              <w:rPr>
                <w:rFonts w:asciiTheme="minorHAnsi" w:hAnsiTheme="minorHAnsi"/>
              </w:rPr>
              <w:t>Security</w:t>
            </w:r>
          </w:p>
        </w:tc>
        <w:tc>
          <w:tcPr>
            <w:tcW w:w="523" w:type="dxa"/>
            <w:shd w:val="clear" w:color="auto" w:fill="auto"/>
          </w:tcPr>
          <w:p w14:paraId="28A00E2D" w14:textId="044ABA5A" w:rsidR="00C037AA" w:rsidRDefault="00C037AA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C037AA" w14:paraId="46F16577" w14:textId="77777777" w:rsidTr="002E6C76">
        <w:trPr>
          <w:trHeight w:val="195"/>
        </w:trPr>
        <w:tc>
          <w:tcPr>
            <w:tcW w:w="2830" w:type="dxa"/>
            <w:gridSpan w:val="2"/>
            <w:shd w:val="clear" w:color="auto" w:fill="auto"/>
          </w:tcPr>
          <w:p w14:paraId="492F0634" w14:textId="1C227DC8" w:rsidR="00C037AA" w:rsidRPr="00C037AA" w:rsidRDefault="00D11072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livery </w:t>
            </w:r>
          </w:p>
        </w:tc>
        <w:tc>
          <w:tcPr>
            <w:tcW w:w="555" w:type="dxa"/>
            <w:shd w:val="clear" w:color="auto" w:fill="auto"/>
          </w:tcPr>
          <w:p w14:paraId="2C0DDC79" w14:textId="77777777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47" w:type="dxa"/>
            <w:gridSpan w:val="6"/>
            <w:shd w:val="clear" w:color="auto" w:fill="auto"/>
          </w:tcPr>
          <w:p w14:paraId="2ACFD0CB" w14:textId="531CB203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C037AA">
              <w:rPr>
                <w:rFonts w:asciiTheme="minorHAnsi" w:hAnsiTheme="minorHAnsi"/>
              </w:rPr>
              <w:t>Governance</w:t>
            </w:r>
          </w:p>
        </w:tc>
        <w:tc>
          <w:tcPr>
            <w:tcW w:w="539" w:type="dxa"/>
            <w:gridSpan w:val="2"/>
            <w:shd w:val="clear" w:color="auto" w:fill="auto"/>
          </w:tcPr>
          <w:p w14:paraId="0189D67D" w14:textId="77777777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63" w:type="dxa"/>
            <w:gridSpan w:val="5"/>
            <w:shd w:val="clear" w:color="auto" w:fill="auto"/>
          </w:tcPr>
          <w:p w14:paraId="1FF62B9D" w14:textId="58C3373E" w:rsidR="00C037AA" w:rsidRPr="00C037AA" w:rsidRDefault="00C037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C037AA">
              <w:rPr>
                <w:rFonts w:asciiTheme="minorHAnsi" w:hAnsiTheme="minorHAnsi"/>
              </w:rPr>
              <w:t>Project Plan</w:t>
            </w:r>
          </w:p>
        </w:tc>
        <w:tc>
          <w:tcPr>
            <w:tcW w:w="523" w:type="dxa"/>
            <w:shd w:val="clear" w:color="auto" w:fill="auto"/>
          </w:tcPr>
          <w:p w14:paraId="41F3F456" w14:textId="77777777" w:rsidR="00C037AA" w:rsidRDefault="00C037AA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F74FAA" w14:paraId="0169353E" w14:textId="77777777" w:rsidTr="002E6C76">
        <w:trPr>
          <w:trHeight w:val="195"/>
        </w:trPr>
        <w:tc>
          <w:tcPr>
            <w:tcW w:w="2830" w:type="dxa"/>
            <w:gridSpan w:val="2"/>
            <w:shd w:val="clear" w:color="auto" w:fill="auto"/>
          </w:tcPr>
          <w:p w14:paraId="3CD023EF" w14:textId="168B3813" w:rsidR="00F74FAA" w:rsidRPr="00C037AA" w:rsidRDefault="00F74F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raud</w:t>
            </w:r>
          </w:p>
        </w:tc>
        <w:tc>
          <w:tcPr>
            <w:tcW w:w="555" w:type="dxa"/>
            <w:shd w:val="clear" w:color="auto" w:fill="auto"/>
          </w:tcPr>
          <w:p w14:paraId="17FF4C29" w14:textId="77777777" w:rsidR="00F74FAA" w:rsidRPr="00C037AA" w:rsidRDefault="00F74F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47" w:type="dxa"/>
            <w:gridSpan w:val="6"/>
            <w:shd w:val="clear" w:color="auto" w:fill="auto"/>
          </w:tcPr>
          <w:p w14:paraId="38198D8C" w14:textId="171CA44D" w:rsidR="00F74FAA" w:rsidRPr="00C037AA" w:rsidRDefault="00F74F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ontextual </w:t>
            </w:r>
          </w:p>
        </w:tc>
        <w:tc>
          <w:tcPr>
            <w:tcW w:w="539" w:type="dxa"/>
            <w:gridSpan w:val="2"/>
            <w:shd w:val="clear" w:color="auto" w:fill="auto"/>
          </w:tcPr>
          <w:p w14:paraId="475806BB" w14:textId="77777777" w:rsidR="00F74FAA" w:rsidRPr="00C037AA" w:rsidRDefault="00F74F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63" w:type="dxa"/>
            <w:gridSpan w:val="5"/>
            <w:shd w:val="clear" w:color="auto" w:fill="auto"/>
          </w:tcPr>
          <w:p w14:paraId="170709BB" w14:textId="1CFAEA44" w:rsidR="00F74FAA" w:rsidRPr="00C037AA" w:rsidRDefault="00F74FAA" w:rsidP="00214B64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afeguarding </w:t>
            </w:r>
          </w:p>
        </w:tc>
        <w:tc>
          <w:tcPr>
            <w:tcW w:w="523" w:type="dxa"/>
            <w:shd w:val="clear" w:color="auto" w:fill="auto"/>
          </w:tcPr>
          <w:p w14:paraId="040CFD97" w14:textId="77777777" w:rsidR="00F74FAA" w:rsidRDefault="00F74FAA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DD7AE7" w14:paraId="00CDD430" w14:textId="77777777" w:rsidTr="008F40D5">
        <w:tc>
          <w:tcPr>
            <w:tcW w:w="3539" w:type="dxa"/>
            <w:gridSpan w:val="4"/>
          </w:tcPr>
          <w:p w14:paraId="487FD99C" w14:textId="5C8F8E48" w:rsidR="00DD7AE7" w:rsidRPr="00F71CB9" w:rsidRDefault="00963E69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bookmarkStart w:id="0" w:name="_Hlk138199581"/>
            <w:r>
              <w:rPr>
                <w:rFonts w:asciiTheme="minorHAnsi" w:hAnsiTheme="minorHAnsi"/>
                <w:b/>
                <w:bCs/>
              </w:rPr>
              <w:t xml:space="preserve">Risk </w:t>
            </w:r>
            <w:r w:rsidR="007E5C98">
              <w:rPr>
                <w:rFonts w:asciiTheme="minorHAnsi" w:hAnsiTheme="minorHAnsi"/>
                <w:b/>
                <w:bCs/>
              </w:rPr>
              <w:t>L</w:t>
            </w:r>
            <w:r>
              <w:rPr>
                <w:rFonts w:asciiTheme="minorHAnsi" w:hAnsiTheme="minorHAnsi"/>
                <w:b/>
                <w:bCs/>
              </w:rPr>
              <w:t xml:space="preserve">ikelihood </w:t>
            </w:r>
            <w:r w:rsidRPr="00B163EC">
              <w:rPr>
                <w:rFonts w:asciiTheme="minorHAnsi" w:hAnsiTheme="minorHAnsi"/>
                <w:b/>
                <w:bCs/>
                <w:sz w:val="18"/>
                <w:szCs w:val="18"/>
              </w:rPr>
              <w:t>(</w:t>
            </w:r>
            <w:r w:rsidRPr="00C037AA">
              <w:rPr>
                <w:rFonts w:asciiTheme="minorHAnsi" w:hAnsiTheme="minorHAnsi"/>
                <w:b/>
                <w:bCs/>
                <w:sz w:val="18"/>
                <w:szCs w:val="18"/>
              </w:rPr>
              <w:t>tick</w:t>
            </w:r>
            <w:r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 </w:t>
            </w:r>
            <w:r w:rsidRPr="00C037AA">
              <w:rPr>
                <w:rFonts w:asciiTheme="minorHAnsi" w:hAnsiTheme="minorHAnsi"/>
                <w:b/>
                <w:bCs/>
                <w:sz w:val="18"/>
                <w:szCs w:val="18"/>
              </w:rPr>
              <w:t>one √):</w:t>
            </w:r>
          </w:p>
        </w:tc>
        <w:tc>
          <w:tcPr>
            <w:tcW w:w="1843" w:type="dxa"/>
            <w:gridSpan w:val="3"/>
          </w:tcPr>
          <w:p w14:paraId="6BCC0398" w14:textId="2E5320C3" w:rsidR="00DD7AE7" w:rsidRPr="00963E69" w:rsidRDefault="00963E69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963E69">
              <w:rPr>
                <w:rFonts w:asciiTheme="minorHAnsi" w:hAnsiTheme="minorHAnsi"/>
              </w:rPr>
              <w:t>Not Likely</w:t>
            </w:r>
          </w:p>
        </w:tc>
        <w:tc>
          <w:tcPr>
            <w:tcW w:w="425" w:type="dxa"/>
          </w:tcPr>
          <w:p w14:paraId="0CB2DAD4" w14:textId="77777777" w:rsidR="00DD7AE7" w:rsidRPr="00963E69" w:rsidRDefault="00DD7AE7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1701" w:type="dxa"/>
            <w:gridSpan w:val="5"/>
          </w:tcPr>
          <w:p w14:paraId="4481AD30" w14:textId="091D40A8" w:rsidR="00DD7AE7" w:rsidRPr="00963E69" w:rsidRDefault="00963E69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963E69">
              <w:rPr>
                <w:rFonts w:asciiTheme="minorHAnsi" w:hAnsiTheme="minorHAnsi"/>
              </w:rPr>
              <w:t>Likely</w:t>
            </w:r>
          </w:p>
        </w:tc>
        <w:tc>
          <w:tcPr>
            <w:tcW w:w="425" w:type="dxa"/>
          </w:tcPr>
          <w:p w14:paraId="3DDDF0CA" w14:textId="77777777" w:rsidR="00DD7AE7" w:rsidRPr="00963E69" w:rsidRDefault="00DD7AE7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1701" w:type="dxa"/>
            <w:gridSpan w:val="2"/>
          </w:tcPr>
          <w:p w14:paraId="066B53DF" w14:textId="527057E1" w:rsidR="00DD7AE7" w:rsidRPr="00963E69" w:rsidRDefault="00963E69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963E69">
              <w:rPr>
                <w:rFonts w:asciiTheme="minorHAnsi" w:hAnsiTheme="minorHAnsi"/>
              </w:rPr>
              <w:t>Very Likely</w:t>
            </w:r>
          </w:p>
        </w:tc>
        <w:tc>
          <w:tcPr>
            <w:tcW w:w="523" w:type="dxa"/>
          </w:tcPr>
          <w:p w14:paraId="376D8D2D" w14:textId="12CFC9DD" w:rsidR="00DD7AE7" w:rsidRPr="00F71CB9" w:rsidRDefault="00DD7AE7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bookmarkEnd w:id="0"/>
      <w:tr w:rsidR="009E6EB3" w14:paraId="28AEC731" w14:textId="77777777" w:rsidTr="004128F3">
        <w:tc>
          <w:tcPr>
            <w:tcW w:w="1692" w:type="dxa"/>
          </w:tcPr>
          <w:p w14:paraId="0C356ADF" w14:textId="1EE73781" w:rsidR="009E6EB3" w:rsidRPr="00F71CB9" w:rsidRDefault="009E6EB3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Risk </w:t>
            </w:r>
            <w:r w:rsidR="00564D3E">
              <w:rPr>
                <w:rFonts w:asciiTheme="minorHAnsi" w:hAnsiTheme="minorHAnsi"/>
                <w:b/>
                <w:bCs/>
              </w:rPr>
              <w:t>I</w:t>
            </w:r>
            <w:r w:rsidR="00F61A53">
              <w:rPr>
                <w:rFonts w:asciiTheme="minorHAnsi" w:hAnsiTheme="minorHAnsi"/>
                <w:b/>
                <w:bCs/>
              </w:rPr>
              <w:t>mpact</w:t>
            </w:r>
          </w:p>
        </w:tc>
        <w:tc>
          <w:tcPr>
            <w:tcW w:w="1693" w:type="dxa"/>
            <w:gridSpan w:val="2"/>
            <w:shd w:val="clear" w:color="auto" w:fill="00B0F0"/>
          </w:tcPr>
          <w:p w14:paraId="7851B4DD" w14:textId="60C1407D" w:rsidR="009E6EB3" w:rsidRPr="00FA6A7E" w:rsidRDefault="00FA6A7E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FA6A7E">
              <w:rPr>
                <w:rFonts w:asciiTheme="minorHAnsi" w:hAnsiTheme="minorHAnsi"/>
              </w:rPr>
              <w:t>Very low</w:t>
            </w:r>
          </w:p>
        </w:tc>
        <w:tc>
          <w:tcPr>
            <w:tcW w:w="1693" w:type="dxa"/>
            <w:gridSpan w:val="3"/>
            <w:shd w:val="clear" w:color="auto" w:fill="4BACC6" w:themeFill="accent5"/>
          </w:tcPr>
          <w:p w14:paraId="719489E7" w14:textId="4790B5BD" w:rsidR="009E6EB3" w:rsidRPr="00FA6A7E" w:rsidRDefault="00FA6A7E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FA6A7E">
              <w:rPr>
                <w:rFonts w:asciiTheme="minorHAnsi" w:hAnsiTheme="minorHAnsi"/>
              </w:rPr>
              <w:t>Low</w:t>
            </w:r>
          </w:p>
        </w:tc>
        <w:tc>
          <w:tcPr>
            <w:tcW w:w="1693" w:type="dxa"/>
            <w:gridSpan w:val="5"/>
            <w:shd w:val="clear" w:color="auto" w:fill="FFFF00"/>
          </w:tcPr>
          <w:p w14:paraId="6A7B5A6D" w14:textId="1598F7D8" w:rsidR="009E6EB3" w:rsidRPr="00FA6A7E" w:rsidRDefault="00FA6A7E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FA6A7E">
              <w:rPr>
                <w:rFonts w:asciiTheme="minorHAnsi" w:hAnsiTheme="minorHAnsi"/>
              </w:rPr>
              <w:t>Medium</w:t>
            </w:r>
          </w:p>
        </w:tc>
        <w:tc>
          <w:tcPr>
            <w:tcW w:w="1693" w:type="dxa"/>
            <w:gridSpan w:val="4"/>
            <w:shd w:val="clear" w:color="auto" w:fill="F79646" w:themeFill="accent6"/>
          </w:tcPr>
          <w:p w14:paraId="1948FD03" w14:textId="2868C754" w:rsidR="009E6EB3" w:rsidRPr="00FA6A7E" w:rsidRDefault="00FA6A7E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FA6A7E">
              <w:rPr>
                <w:rFonts w:asciiTheme="minorHAnsi" w:hAnsiTheme="minorHAnsi"/>
              </w:rPr>
              <w:t>High</w:t>
            </w:r>
          </w:p>
        </w:tc>
        <w:tc>
          <w:tcPr>
            <w:tcW w:w="1693" w:type="dxa"/>
            <w:gridSpan w:val="2"/>
            <w:shd w:val="clear" w:color="auto" w:fill="FF0000"/>
          </w:tcPr>
          <w:p w14:paraId="7351EAEF" w14:textId="33A477B2" w:rsidR="009E6EB3" w:rsidRPr="00FA6A7E" w:rsidRDefault="00FA6A7E" w:rsidP="00FA6A7E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FA6A7E">
              <w:rPr>
                <w:rFonts w:asciiTheme="minorHAnsi" w:hAnsiTheme="minorHAnsi"/>
              </w:rPr>
              <w:t>Very High</w:t>
            </w:r>
          </w:p>
        </w:tc>
      </w:tr>
      <w:tr w:rsidR="00266681" w14:paraId="60659999" w14:textId="77777777" w:rsidTr="008C5C18">
        <w:tc>
          <w:tcPr>
            <w:tcW w:w="10157" w:type="dxa"/>
            <w:gridSpan w:val="17"/>
          </w:tcPr>
          <w:p w14:paraId="61620F24" w14:textId="3A617298" w:rsidR="00A87D54" w:rsidRDefault="00A87D54" w:rsidP="00414924">
            <w:pPr>
              <w:rPr>
                <w:rFonts w:asciiTheme="minorHAnsi" w:hAnsiTheme="minorHAnsi"/>
                <w:b/>
                <w:bCs/>
              </w:rPr>
            </w:pPr>
            <w:r w:rsidRPr="00A87D54">
              <w:rPr>
                <w:rFonts w:asciiTheme="minorHAnsi" w:hAnsiTheme="minorHAnsi"/>
                <w:b/>
                <w:bCs/>
              </w:rPr>
              <w:t xml:space="preserve">Risk </w:t>
            </w:r>
            <w:r>
              <w:rPr>
                <w:rFonts w:asciiTheme="minorHAnsi" w:hAnsiTheme="minorHAnsi"/>
                <w:b/>
                <w:bCs/>
              </w:rPr>
              <w:t>Response</w:t>
            </w:r>
            <w:r w:rsidR="006A6D64">
              <w:rPr>
                <w:rFonts w:asciiTheme="minorHAnsi" w:hAnsiTheme="minorHAnsi"/>
                <w:b/>
                <w:bCs/>
              </w:rPr>
              <w:t xml:space="preserve"> Plan</w:t>
            </w:r>
            <w:r w:rsidR="00266681" w:rsidRPr="00F71CB9">
              <w:rPr>
                <w:rFonts w:asciiTheme="minorHAnsi" w:hAnsiTheme="minorHAnsi"/>
                <w:b/>
                <w:bCs/>
              </w:rPr>
              <w:t>:</w:t>
            </w:r>
          </w:p>
          <w:p w14:paraId="0033AFE7" w14:textId="7165C108" w:rsidR="00414924" w:rsidRDefault="009C7CDB" w:rsidP="00414924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Include (i) a</w:t>
            </w:r>
            <w:r w:rsidR="00414924" w:rsidRPr="00414924">
              <w:rPr>
                <w:rFonts w:asciiTheme="minorHAnsi" w:hAnsiTheme="minorHAnsi"/>
                <w:sz w:val="18"/>
                <w:szCs w:val="18"/>
              </w:rPr>
              <w:t xml:space="preserve"> step-by-step solution on how to lessen the risk</w:t>
            </w:r>
            <w:r>
              <w:rPr>
                <w:rFonts w:asciiTheme="minorHAnsi" w:hAnsiTheme="minorHAnsi"/>
                <w:sz w:val="18"/>
                <w:szCs w:val="18"/>
              </w:rPr>
              <w:t>; (ii) a</w:t>
            </w:r>
            <w:r w:rsidR="00414924" w:rsidRPr="00414924">
              <w:rPr>
                <w:rFonts w:asciiTheme="minorHAnsi" w:hAnsiTheme="minorHAnsi"/>
                <w:sz w:val="18"/>
                <w:szCs w:val="18"/>
              </w:rPr>
              <w:t xml:space="preserve"> brief description of the intended outcome</w:t>
            </w:r>
            <w:r w:rsidR="00A674F1">
              <w:rPr>
                <w:rFonts w:asciiTheme="minorHAnsi" w:hAnsiTheme="minorHAnsi"/>
                <w:sz w:val="18"/>
                <w:szCs w:val="18"/>
              </w:rPr>
              <w:t>;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and</w:t>
            </w:r>
            <w:r w:rsidR="00A674F1">
              <w:rPr>
                <w:rFonts w:asciiTheme="minorHAnsi" w:hAnsiTheme="minorHAnsi"/>
                <w:sz w:val="18"/>
                <w:szCs w:val="18"/>
              </w:rPr>
              <w:t xml:space="preserve"> (iii) h</w:t>
            </w:r>
            <w:r w:rsidR="00414924" w:rsidRPr="00414924">
              <w:rPr>
                <w:rFonts w:asciiTheme="minorHAnsi" w:hAnsiTheme="minorHAnsi"/>
                <w:sz w:val="18"/>
                <w:szCs w:val="18"/>
              </w:rPr>
              <w:t xml:space="preserve">ow the plan will affect the </w:t>
            </w:r>
            <w:proofErr w:type="gramStart"/>
            <w:r w:rsidR="00414924" w:rsidRPr="00414924">
              <w:rPr>
                <w:rFonts w:asciiTheme="minorHAnsi" w:hAnsiTheme="minorHAnsi"/>
                <w:sz w:val="18"/>
                <w:szCs w:val="18"/>
              </w:rPr>
              <w:t>impact</w:t>
            </w:r>
            <w:proofErr w:type="gramEnd"/>
          </w:p>
          <w:p w14:paraId="3027AB33" w14:textId="77777777" w:rsidR="00A674F1" w:rsidRDefault="00A674F1" w:rsidP="00414924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26CDB18B" w14:textId="77777777" w:rsidR="00A674F1" w:rsidRDefault="00A674F1" w:rsidP="00414924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538E5B02" w14:textId="77777777" w:rsidR="00A674F1" w:rsidRDefault="00A674F1" w:rsidP="00414924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7A11DDE6" w14:textId="77777777" w:rsidR="00A674F1" w:rsidRDefault="00A674F1" w:rsidP="00414924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1584DC48" w14:textId="77777777" w:rsidR="006A6D64" w:rsidRDefault="006A6D64" w:rsidP="00414924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331142B7" w14:textId="77777777" w:rsidR="004533D7" w:rsidRDefault="004533D7" w:rsidP="00414924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07935965" w14:textId="77777777" w:rsidR="004533D7" w:rsidRDefault="004533D7" w:rsidP="00414924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6042DD61" w14:textId="77777777" w:rsidR="00414924" w:rsidRDefault="00414924" w:rsidP="00414924">
            <w:pPr>
              <w:rPr>
                <w:rFonts w:asciiTheme="minorHAnsi" w:hAnsiTheme="minorHAnsi"/>
                <w:b/>
                <w:bCs/>
              </w:rPr>
            </w:pPr>
          </w:p>
          <w:p w14:paraId="05B8E76D" w14:textId="77777777" w:rsidR="004533D7" w:rsidRDefault="004533D7" w:rsidP="00414924">
            <w:pPr>
              <w:rPr>
                <w:rFonts w:asciiTheme="minorHAnsi" w:hAnsiTheme="minorHAnsi"/>
                <w:b/>
                <w:bCs/>
              </w:rPr>
            </w:pPr>
          </w:p>
          <w:p w14:paraId="541C6543" w14:textId="79FDC583" w:rsidR="00266681" w:rsidRPr="00F71CB9" w:rsidRDefault="00266681" w:rsidP="00414924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BD221F" w14:paraId="7EFE0225" w14:textId="77777777" w:rsidTr="00872106">
        <w:trPr>
          <w:trHeight w:val="407"/>
        </w:trPr>
        <w:tc>
          <w:tcPr>
            <w:tcW w:w="10157" w:type="dxa"/>
            <w:gridSpan w:val="17"/>
          </w:tcPr>
          <w:p w14:paraId="072A5B52" w14:textId="5662265F" w:rsidR="00872106" w:rsidRPr="00A87D54" w:rsidRDefault="00872106" w:rsidP="00414924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Risk Response Timeline: </w:t>
            </w:r>
          </w:p>
        </w:tc>
      </w:tr>
      <w:tr w:rsidR="007E5C98" w:rsidRPr="00C037AA" w14:paraId="3A1EDEF8" w14:textId="77777777" w:rsidTr="008C5C18">
        <w:trPr>
          <w:trHeight w:val="315"/>
        </w:trPr>
        <w:tc>
          <w:tcPr>
            <w:tcW w:w="10157" w:type="dxa"/>
            <w:gridSpan w:val="17"/>
            <w:shd w:val="clear" w:color="auto" w:fill="auto"/>
          </w:tcPr>
          <w:p w14:paraId="193D89E7" w14:textId="77777777" w:rsidR="009902FC" w:rsidRPr="009902FC" w:rsidRDefault="007E5C98" w:rsidP="009902FC">
            <w:pPr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902FC">
              <w:rPr>
                <w:rFonts w:asciiTheme="minorHAnsi" w:hAnsiTheme="minorHAnsi"/>
                <w:b/>
                <w:bCs/>
              </w:rPr>
              <w:t>Risk Priorit</w:t>
            </w:r>
            <w:r w:rsidR="0050094C" w:rsidRPr="009902FC">
              <w:rPr>
                <w:rFonts w:asciiTheme="minorHAnsi" w:hAnsiTheme="minorHAnsi"/>
                <w:b/>
                <w:bCs/>
              </w:rPr>
              <w:t>y</w:t>
            </w:r>
            <w:r w:rsidRPr="009902FC">
              <w:rPr>
                <w:rFonts w:asciiTheme="minorHAnsi" w:hAnsiTheme="minorHAnsi"/>
                <w:b/>
                <w:bCs/>
              </w:rPr>
              <w:t xml:space="preserve"> </w:t>
            </w:r>
            <w:r w:rsidRPr="009902FC">
              <w:rPr>
                <w:rFonts w:asciiTheme="minorHAnsi" w:hAnsiTheme="minorHAnsi"/>
                <w:b/>
                <w:bCs/>
                <w:sz w:val="18"/>
                <w:szCs w:val="18"/>
              </w:rPr>
              <w:t>(</w:t>
            </w:r>
            <w:r w:rsidR="00E2563C" w:rsidRPr="009902FC">
              <w:rPr>
                <w:rFonts w:asciiTheme="minorHAnsi" w:hAnsiTheme="minorHAnsi"/>
                <w:b/>
                <w:bCs/>
                <w:sz w:val="18"/>
                <w:szCs w:val="18"/>
              </w:rPr>
              <w:t>tick one √):</w:t>
            </w:r>
          </w:p>
          <w:p w14:paraId="60947379" w14:textId="1F707027" w:rsidR="007E5C98" w:rsidRPr="009902FC" w:rsidRDefault="0050094C" w:rsidP="009902FC">
            <w:pPr>
              <w:rPr>
                <w:rFonts w:asciiTheme="minorHAnsi" w:hAnsiTheme="minorHAnsi"/>
                <w:sz w:val="18"/>
                <w:szCs w:val="18"/>
              </w:rPr>
            </w:pPr>
            <w:r w:rsidRPr="009902FC">
              <w:rPr>
                <w:rFonts w:asciiTheme="minorHAnsi" w:hAnsiTheme="minorHAnsi"/>
                <w:sz w:val="18"/>
                <w:szCs w:val="18"/>
              </w:rPr>
              <w:t xml:space="preserve">Priority should </w:t>
            </w:r>
            <w:proofErr w:type="gramStart"/>
            <w:r w:rsidRPr="009902FC">
              <w:rPr>
                <w:rFonts w:asciiTheme="minorHAnsi" w:hAnsiTheme="minorHAnsi"/>
                <w:sz w:val="18"/>
                <w:szCs w:val="18"/>
              </w:rPr>
              <w:t>take into account</w:t>
            </w:r>
            <w:proofErr w:type="gramEnd"/>
            <w:r w:rsidRPr="009902FC">
              <w:rPr>
                <w:rFonts w:asciiTheme="minorHAnsi" w:hAnsiTheme="minorHAnsi"/>
                <w:sz w:val="18"/>
                <w:szCs w:val="18"/>
              </w:rPr>
              <w:t xml:space="preserve"> both the likelihood of the risk and the risk </w:t>
            </w:r>
            <w:r w:rsidR="00F61A53">
              <w:rPr>
                <w:rFonts w:asciiTheme="minorHAnsi" w:hAnsiTheme="minorHAnsi"/>
                <w:sz w:val="18"/>
                <w:szCs w:val="18"/>
              </w:rPr>
              <w:t>impact</w:t>
            </w:r>
          </w:p>
        </w:tc>
      </w:tr>
      <w:tr w:rsidR="007E5C98" w14:paraId="5BDF811E" w14:textId="77777777" w:rsidTr="002E6C76">
        <w:trPr>
          <w:trHeight w:val="195"/>
        </w:trPr>
        <w:tc>
          <w:tcPr>
            <w:tcW w:w="2830" w:type="dxa"/>
            <w:gridSpan w:val="2"/>
            <w:shd w:val="clear" w:color="auto" w:fill="4BACC6" w:themeFill="accent5"/>
          </w:tcPr>
          <w:p w14:paraId="4D5CAD27" w14:textId="091C98E1" w:rsidR="007E5C98" w:rsidRPr="00C037AA" w:rsidRDefault="0050094C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  <w:r w:rsidR="00E2563C">
              <w:rPr>
                <w:rFonts w:asciiTheme="minorHAnsi" w:hAnsiTheme="minorHAnsi"/>
              </w:rPr>
              <w:t xml:space="preserve"> – Low </w:t>
            </w:r>
          </w:p>
        </w:tc>
        <w:tc>
          <w:tcPr>
            <w:tcW w:w="555" w:type="dxa"/>
            <w:shd w:val="clear" w:color="auto" w:fill="auto"/>
          </w:tcPr>
          <w:p w14:paraId="776BA1EF" w14:textId="77777777" w:rsidR="007E5C98" w:rsidRPr="00C037AA" w:rsidRDefault="007E5C98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47" w:type="dxa"/>
            <w:gridSpan w:val="6"/>
            <w:shd w:val="clear" w:color="auto" w:fill="FFFF00"/>
          </w:tcPr>
          <w:p w14:paraId="773035D2" w14:textId="7533DC73" w:rsidR="007E5C98" w:rsidRPr="00C037AA" w:rsidRDefault="00E2563C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 – Medium </w:t>
            </w:r>
          </w:p>
        </w:tc>
        <w:tc>
          <w:tcPr>
            <w:tcW w:w="539" w:type="dxa"/>
            <w:gridSpan w:val="2"/>
            <w:shd w:val="clear" w:color="auto" w:fill="auto"/>
          </w:tcPr>
          <w:p w14:paraId="0F8DBDFE" w14:textId="77777777" w:rsidR="007E5C98" w:rsidRPr="00C037AA" w:rsidRDefault="007E5C98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863" w:type="dxa"/>
            <w:gridSpan w:val="5"/>
            <w:shd w:val="clear" w:color="auto" w:fill="FF0000"/>
          </w:tcPr>
          <w:p w14:paraId="4BBE60C3" w14:textId="23207617" w:rsidR="007E5C98" w:rsidRPr="00C037AA" w:rsidRDefault="00E2563C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3 – High </w:t>
            </w:r>
          </w:p>
        </w:tc>
        <w:tc>
          <w:tcPr>
            <w:tcW w:w="523" w:type="dxa"/>
            <w:shd w:val="clear" w:color="auto" w:fill="auto"/>
          </w:tcPr>
          <w:p w14:paraId="6192E81D" w14:textId="77777777" w:rsidR="007E5C98" w:rsidRDefault="007E5C98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7904BC" w14:paraId="5CCEB366" w14:textId="77777777" w:rsidTr="007904BC">
        <w:trPr>
          <w:trHeight w:val="195"/>
        </w:trPr>
        <w:tc>
          <w:tcPr>
            <w:tcW w:w="3964" w:type="dxa"/>
            <w:gridSpan w:val="5"/>
            <w:shd w:val="clear" w:color="auto" w:fill="FFFFFF" w:themeFill="background1"/>
          </w:tcPr>
          <w:p w14:paraId="5976097D" w14:textId="04A7843B" w:rsidR="007904BC" w:rsidRDefault="007904BC" w:rsidP="007904BC">
            <w:pPr>
              <w:rPr>
                <w:rFonts w:asciiTheme="minorHAnsi" w:hAnsiTheme="minorHAnsi"/>
                <w:b/>
                <w:bCs/>
              </w:rPr>
            </w:pPr>
            <w:r w:rsidRPr="00A87D54">
              <w:rPr>
                <w:rFonts w:asciiTheme="minorHAnsi" w:hAnsiTheme="minorHAnsi"/>
                <w:b/>
                <w:bCs/>
              </w:rPr>
              <w:t xml:space="preserve">Risk </w:t>
            </w:r>
            <w:r>
              <w:rPr>
                <w:rFonts w:asciiTheme="minorHAnsi" w:hAnsiTheme="minorHAnsi"/>
                <w:b/>
                <w:bCs/>
              </w:rPr>
              <w:t xml:space="preserve">Response </w:t>
            </w:r>
            <w:r w:rsidR="004D2D50">
              <w:rPr>
                <w:rFonts w:asciiTheme="minorHAnsi" w:hAnsiTheme="minorHAnsi"/>
                <w:b/>
                <w:bCs/>
              </w:rPr>
              <w:t xml:space="preserve">Type </w:t>
            </w:r>
            <w:r w:rsidR="004D2D50" w:rsidRPr="00B163EC">
              <w:rPr>
                <w:rFonts w:asciiTheme="minorHAnsi" w:hAnsiTheme="minorHAnsi"/>
                <w:b/>
                <w:bCs/>
                <w:sz w:val="18"/>
                <w:szCs w:val="18"/>
              </w:rPr>
              <w:t>(</w:t>
            </w:r>
            <w:r w:rsidR="004D2D50" w:rsidRPr="00C037AA">
              <w:rPr>
                <w:rFonts w:asciiTheme="minorHAnsi" w:hAnsiTheme="minorHAnsi"/>
                <w:b/>
                <w:bCs/>
                <w:sz w:val="18"/>
                <w:szCs w:val="18"/>
              </w:rPr>
              <w:t>tick</w:t>
            </w:r>
            <w:r w:rsidR="004D2D50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 </w:t>
            </w:r>
            <w:r w:rsidR="004D2D50" w:rsidRPr="00C037AA">
              <w:rPr>
                <w:rFonts w:asciiTheme="minorHAnsi" w:hAnsiTheme="minorHAnsi"/>
                <w:b/>
                <w:bCs/>
                <w:sz w:val="18"/>
                <w:szCs w:val="18"/>
              </w:rPr>
              <w:t>one √):</w:t>
            </w:r>
          </w:p>
        </w:tc>
        <w:tc>
          <w:tcPr>
            <w:tcW w:w="2552" w:type="dxa"/>
            <w:gridSpan w:val="5"/>
            <w:shd w:val="clear" w:color="auto" w:fill="FFFFFF" w:themeFill="background1"/>
          </w:tcPr>
          <w:p w14:paraId="2056E1E5" w14:textId="188B8611" w:rsidR="007904BC" w:rsidRPr="004D2D50" w:rsidRDefault="004D2D50" w:rsidP="004D2D50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4D2D50">
              <w:rPr>
                <w:rFonts w:asciiTheme="minorHAnsi" w:hAnsiTheme="minorHAnsi"/>
              </w:rPr>
              <w:t>Positive</w:t>
            </w:r>
          </w:p>
        </w:tc>
        <w:tc>
          <w:tcPr>
            <w:tcW w:w="567" w:type="dxa"/>
            <w:gridSpan w:val="2"/>
            <w:shd w:val="clear" w:color="auto" w:fill="FFFFFF" w:themeFill="background1"/>
          </w:tcPr>
          <w:p w14:paraId="4024CDBB" w14:textId="77777777" w:rsidR="007904BC" w:rsidRPr="004D2D50" w:rsidRDefault="007904BC" w:rsidP="004D2D50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2551" w:type="dxa"/>
            <w:gridSpan w:val="4"/>
            <w:shd w:val="clear" w:color="auto" w:fill="FFFFFF" w:themeFill="background1"/>
          </w:tcPr>
          <w:p w14:paraId="5EF559F8" w14:textId="3BA2FA9D" w:rsidR="007904BC" w:rsidRPr="004D2D50" w:rsidRDefault="004D2D50" w:rsidP="004D2D50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 w:rsidRPr="004D2D50">
              <w:rPr>
                <w:rFonts w:asciiTheme="minorHAnsi" w:hAnsiTheme="minorHAnsi"/>
              </w:rPr>
              <w:t>Negative</w:t>
            </w:r>
          </w:p>
        </w:tc>
        <w:tc>
          <w:tcPr>
            <w:tcW w:w="523" w:type="dxa"/>
            <w:shd w:val="clear" w:color="auto" w:fill="FFFFFF" w:themeFill="background1"/>
          </w:tcPr>
          <w:p w14:paraId="5DBAA812" w14:textId="37447CD7" w:rsidR="007904BC" w:rsidRDefault="007904BC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266681" w14:paraId="22460B8B" w14:textId="77777777" w:rsidTr="008C5C18">
        <w:tc>
          <w:tcPr>
            <w:tcW w:w="10157" w:type="dxa"/>
            <w:gridSpan w:val="17"/>
          </w:tcPr>
          <w:p w14:paraId="34C26FC1" w14:textId="54759E10" w:rsidR="00266681" w:rsidRPr="00F71CB9" w:rsidRDefault="00386512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Risk Owner</w:t>
            </w:r>
            <w:r w:rsidR="00F61A53">
              <w:rPr>
                <w:rFonts w:asciiTheme="minorHAnsi" w:hAnsiTheme="minorHAnsi"/>
                <w:b/>
                <w:bCs/>
              </w:rPr>
              <w:t>ship</w:t>
            </w:r>
            <w:r w:rsidR="00266681" w:rsidRPr="00F71CB9">
              <w:rPr>
                <w:rFonts w:asciiTheme="minorHAnsi" w:hAnsiTheme="minorHAnsi"/>
                <w:b/>
                <w:bCs/>
              </w:rPr>
              <w:t>:</w:t>
            </w:r>
          </w:p>
        </w:tc>
      </w:tr>
      <w:tr w:rsidR="002219A1" w:rsidRPr="00F71CB9" w14:paraId="5B49863F" w14:textId="77777777" w:rsidTr="008C5C18">
        <w:tc>
          <w:tcPr>
            <w:tcW w:w="3539" w:type="dxa"/>
            <w:gridSpan w:val="4"/>
          </w:tcPr>
          <w:p w14:paraId="67F8C2F3" w14:textId="27B9FB85" w:rsidR="002219A1" w:rsidRPr="00F71CB9" w:rsidRDefault="002219A1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Risk Status </w:t>
            </w:r>
            <w:r w:rsidRPr="00B163EC">
              <w:rPr>
                <w:rFonts w:asciiTheme="minorHAnsi" w:hAnsiTheme="minorHAnsi"/>
                <w:b/>
                <w:bCs/>
                <w:sz w:val="18"/>
                <w:szCs w:val="18"/>
              </w:rPr>
              <w:t>(</w:t>
            </w:r>
            <w:r w:rsidRPr="00C037AA">
              <w:rPr>
                <w:rFonts w:asciiTheme="minorHAnsi" w:hAnsiTheme="minorHAnsi"/>
                <w:b/>
                <w:bCs/>
                <w:sz w:val="18"/>
                <w:szCs w:val="18"/>
              </w:rPr>
              <w:t>tick</w:t>
            </w:r>
            <w:r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 </w:t>
            </w:r>
            <w:r w:rsidRPr="00C037AA">
              <w:rPr>
                <w:rFonts w:asciiTheme="minorHAnsi" w:hAnsiTheme="minorHAnsi"/>
                <w:b/>
                <w:bCs/>
                <w:sz w:val="18"/>
                <w:szCs w:val="18"/>
              </w:rPr>
              <w:t>one √):</w:t>
            </w:r>
          </w:p>
        </w:tc>
        <w:tc>
          <w:tcPr>
            <w:tcW w:w="1843" w:type="dxa"/>
            <w:gridSpan w:val="3"/>
          </w:tcPr>
          <w:p w14:paraId="4D5BE381" w14:textId="4BC26F91" w:rsidR="002219A1" w:rsidRPr="00963E69" w:rsidRDefault="00830549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pen</w:t>
            </w:r>
          </w:p>
        </w:tc>
        <w:tc>
          <w:tcPr>
            <w:tcW w:w="425" w:type="dxa"/>
          </w:tcPr>
          <w:p w14:paraId="5933B609" w14:textId="77777777" w:rsidR="002219A1" w:rsidRPr="00963E69" w:rsidRDefault="002219A1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1701" w:type="dxa"/>
            <w:gridSpan w:val="5"/>
          </w:tcPr>
          <w:p w14:paraId="2FDB5FDF" w14:textId="05801BE0" w:rsidR="002219A1" w:rsidRPr="00963E69" w:rsidRDefault="00830549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 Progress</w:t>
            </w:r>
          </w:p>
        </w:tc>
        <w:tc>
          <w:tcPr>
            <w:tcW w:w="425" w:type="dxa"/>
          </w:tcPr>
          <w:p w14:paraId="0DF9B75F" w14:textId="77777777" w:rsidR="002219A1" w:rsidRPr="00963E69" w:rsidRDefault="002219A1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1701" w:type="dxa"/>
            <w:gridSpan w:val="2"/>
          </w:tcPr>
          <w:p w14:paraId="3FFC6452" w14:textId="0D109E19" w:rsidR="002219A1" w:rsidRPr="00963E69" w:rsidRDefault="00830549" w:rsidP="008C5C18">
            <w:pPr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losed</w:t>
            </w:r>
          </w:p>
        </w:tc>
        <w:tc>
          <w:tcPr>
            <w:tcW w:w="523" w:type="dxa"/>
          </w:tcPr>
          <w:p w14:paraId="50A16917" w14:textId="77777777" w:rsidR="002219A1" w:rsidRPr="00F71CB9" w:rsidRDefault="002219A1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266681" w14:paraId="421F00E3" w14:textId="77777777" w:rsidTr="00F74FAA">
        <w:trPr>
          <w:trHeight w:val="1632"/>
        </w:trPr>
        <w:tc>
          <w:tcPr>
            <w:tcW w:w="10157" w:type="dxa"/>
            <w:gridSpan w:val="17"/>
          </w:tcPr>
          <w:p w14:paraId="295F3674" w14:textId="49445233" w:rsidR="00266681" w:rsidRDefault="002E6C76" w:rsidP="00177162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Risk Trigger:</w:t>
            </w:r>
          </w:p>
          <w:p w14:paraId="6563EA44" w14:textId="5AA86C4D" w:rsidR="00177162" w:rsidRDefault="00177162" w:rsidP="00177162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Enumerate why the risk </w:t>
            </w:r>
            <w:proofErr w:type="gramStart"/>
            <w:r>
              <w:rPr>
                <w:rFonts w:asciiTheme="minorHAnsi" w:hAnsiTheme="minorHAnsi"/>
                <w:sz w:val="18"/>
                <w:szCs w:val="18"/>
              </w:rPr>
              <w:t>happened</w:t>
            </w:r>
            <w:proofErr w:type="gramEnd"/>
            <w:r w:rsidRPr="00177162"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44B8BB2F" w14:textId="77777777" w:rsidR="00266681" w:rsidRDefault="00266681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  <w:p w14:paraId="24B5718C" w14:textId="77777777" w:rsidR="006859C9" w:rsidRPr="005543D7" w:rsidRDefault="006859C9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  <w:p w14:paraId="7DF1D901" w14:textId="77777777" w:rsidR="00393BEF" w:rsidRPr="005543D7" w:rsidRDefault="00393BEF" w:rsidP="008C5C18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</w:tbl>
    <w:p w14:paraId="541B9817" w14:textId="77777777" w:rsidR="00A237B9" w:rsidRPr="00BF0967" w:rsidRDefault="00A237B9" w:rsidP="00F74FAA">
      <w:pPr>
        <w:spacing w:line="360" w:lineRule="auto"/>
        <w:jc w:val="both"/>
        <w:rPr>
          <w:rFonts w:asciiTheme="minorHAnsi" w:hAnsiTheme="minorHAnsi"/>
          <w:b/>
          <w:bCs/>
        </w:rPr>
      </w:pPr>
    </w:p>
    <w:sectPr w:rsidR="00A237B9" w:rsidRPr="00BF0967">
      <w:headerReference w:type="default" r:id="rId7"/>
      <w:footerReference w:type="default" r:id="rId8"/>
      <w:pgSz w:w="12240" w:h="15840"/>
      <w:pgMar w:top="1440" w:right="1080" w:bottom="1440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40E69" w14:textId="77777777" w:rsidR="00F841EB" w:rsidRDefault="00F841EB">
      <w:pPr>
        <w:spacing w:line="240" w:lineRule="auto"/>
      </w:pPr>
      <w:r>
        <w:separator/>
      </w:r>
    </w:p>
  </w:endnote>
  <w:endnote w:type="continuationSeparator" w:id="0">
    <w:p w14:paraId="2FC5A7C0" w14:textId="77777777" w:rsidR="00F841EB" w:rsidRDefault="00F841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398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EDA8F" w14:textId="3D651D45" w:rsidR="00F40721" w:rsidRDefault="00F407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1039EA" w14:textId="69180F02" w:rsidR="009B58FE" w:rsidRDefault="009B58FE">
    <w:pPr>
      <w:spacing w:before="20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F803B" w14:textId="77777777" w:rsidR="00F841EB" w:rsidRDefault="00F841EB">
      <w:pPr>
        <w:spacing w:line="240" w:lineRule="auto"/>
      </w:pPr>
      <w:r>
        <w:separator/>
      </w:r>
    </w:p>
  </w:footnote>
  <w:footnote w:type="continuationSeparator" w:id="0">
    <w:p w14:paraId="2B96BB9A" w14:textId="77777777" w:rsidR="00F841EB" w:rsidRDefault="00F841E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2E502" w14:textId="704B730F" w:rsidR="009B58FE" w:rsidRDefault="0014207F" w:rsidP="00C61D95">
    <w:pPr>
      <w:rPr>
        <w:noProof/>
      </w:rPr>
    </w:pPr>
    <w:r>
      <w:rPr>
        <w:noProof/>
      </w:rPr>
      <w:t xml:space="preserve">SOGON </w:t>
    </w:r>
    <w:bookmarkStart w:id="1" w:name="_Hlk135917142"/>
    <w:bookmarkStart w:id="2" w:name="_Hlk135917143"/>
    <w:r w:rsidR="00C61D95">
      <w:rPr>
        <w:noProof/>
      </w:rPr>
      <w:t>R</w:t>
    </w:r>
    <w:r w:rsidR="000459D8">
      <w:rPr>
        <w:noProof/>
      </w:rPr>
      <w:t>isk R</w:t>
    </w:r>
    <w:r w:rsidR="00C61D95">
      <w:rPr>
        <w:noProof/>
      </w:rPr>
      <w:t>egister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4D1D"/>
    <w:multiLevelType w:val="hybridMultilevel"/>
    <w:tmpl w:val="464657B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D5927"/>
    <w:multiLevelType w:val="hybridMultilevel"/>
    <w:tmpl w:val="056C3B4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355F0"/>
    <w:multiLevelType w:val="hybridMultilevel"/>
    <w:tmpl w:val="602C140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741CF"/>
    <w:multiLevelType w:val="hybridMultilevel"/>
    <w:tmpl w:val="A3A0E32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F">
      <w:start w:val="1"/>
      <w:numFmt w:val="decimal"/>
      <w:lvlText w:val="%3."/>
      <w:lvlJc w:val="left"/>
      <w:pPr>
        <w:ind w:left="2160" w:hanging="360"/>
      </w:p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81BFF"/>
    <w:multiLevelType w:val="hybridMultilevel"/>
    <w:tmpl w:val="9536E0B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719D6"/>
    <w:multiLevelType w:val="multilevel"/>
    <w:tmpl w:val="D8C0F4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1613F0C"/>
    <w:multiLevelType w:val="hybridMultilevel"/>
    <w:tmpl w:val="BC6E5B3A"/>
    <w:lvl w:ilvl="0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DF4B66"/>
    <w:multiLevelType w:val="multilevel"/>
    <w:tmpl w:val="811ED5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45A3A19"/>
    <w:multiLevelType w:val="hybridMultilevel"/>
    <w:tmpl w:val="1DC4441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B3936"/>
    <w:multiLevelType w:val="hybridMultilevel"/>
    <w:tmpl w:val="3B7EB3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A021F"/>
    <w:multiLevelType w:val="multilevel"/>
    <w:tmpl w:val="16309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5B05E0"/>
    <w:multiLevelType w:val="hybridMultilevel"/>
    <w:tmpl w:val="F3B40750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7D3C"/>
    <w:multiLevelType w:val="multilevel"/>
    <w:tmpl w:val="5A083F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05303E9"/>
    <w:multiLevelType w:val="multilevel"/>
    <w:tmpl w:val="845A08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1AF2902"/>
    <w:multiLevelType w:val="hybridMultilevel"/>
    <w:tmpl w:val="A06AAA76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32A2A"/>
    <w:multiLevelType w:val="hybridMultilevel"/>
    <w:tmpl w:val="96D0418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587BC8"/>
    <w:multiLevelType w:val="hybridMultilevel"/>
    <w:tmpl w:val="F858E47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D6011"/>
    <w:multiLevelType w:val="hybridMultilevel"/>
    <w:tmpl w:val="A440A358"/>
    <w:lvl w:ilvl="0" w:tplc="0C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16B03"/>
    <w:multiLevelType w:val="multilevel"/>
    <w:tmpl w:val="581220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E926EFA"/>
    <w:multiLevelType w:val="hybridMultilevel"/>
    <w:tmpl w:val="8250B422"/>
    <w:lvl w:ilvl="0" w:tplc="0C000019">
      <w:start w:val="1"/>
      <w:numFmt w:val="lowerLetter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0053A8"/>
    <w:multiLevelType w:val="hybridMultilevel"/>
    <w:tmpl w:val="3FF621EE"/>
    <w:lvl w:ilvl="0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442F83"/>
    <w:multiLevelType w:val="hybridMultilevel"/>
    <w:tmpl w:val="06265F9A"/>
    <w:lvl w:ilvl="0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2EF689F"/>
    <w:multiLevelType w:val="multilevel"/>
    <w:tmpl w:val="AFF833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662404C"/>
    <w:multiLevelType w:val="hybridMultilevel"/>
    <w:tmpl w:val="451CD354"/>
    <w:lvl w:ilvl="0" w:tplc="0C000019">
      <w:start w:val="1"/>
      <w:numFmt w:val="lowerLetter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7D6160"/>
    <w:multiLevelType w:val="hybridMultilevel"/>
    <w:tmpl w:val="EF761CD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72A0D"/>
    <w:multiLevelType w:val="multilevel"/>
    <w:tmpl w:val="FCF851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13B50FF"/>
    <w:multiLevelType w:val="hybridMultilevel"/>
    <w:tmpl w:val="10B2E748"/>
    <w:lvl w:ilvl="0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2ED6824"/>
    <w:multiLevelType w:val="hybridMultilevel"/>
    <w:tmpl w:val="E9BA2446"/>
    <w:lvl w:ilvl="0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7FA3F8D"/>
    <w:multiLevelType w:val="multilevel"/>
    <w:tmpl w:val="758E39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2C7193D"/>
    <w:multiLevelType w:val="hybridMultilevel"/>
    <w:tmpl w:val="FE521B7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DA2FE8"/>
    <w:multiLevelType w:val="multilevel"/>
    <w:tmpl w:val="413293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BB6491B"/>
    <w:multiLevelType w:val="hybridMultilevel"/>
    <w:tmpl w:val="8632BF1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3D5190"/>
    <w:multiLevelType w:val="multilevel"/>
    <w:tmpl w:val="7D5C93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72727756">
    <w:abstractNumId w:val="7"/>
  </w:num>
  <w:num w:numId="2" w16cid:durableId="669718864">
    <w:abstractNumId w:val="25"/>
  </w:num>
  <w:num w:numId="3" w16cid:durableId="1297564049">
    <w:abstractNumId w:val="18"/>
  </w:num>
  <w:num w:numId="4" w16cid:durableId="2101753833">
    <w:abstractNumId w:val="30"/>
  </w:num>
  <w:num w:numId="5" w16cid:durableId="1460958199">
    <w:abstractNumId w:val="13"/>
  </w:num>
  <w:num w:numId="6" w16cid:durableId="992681530">
    <w:abstractNumId w:val="32"/>
  </w:num>
  <w:num w:numId="7" w16cid:durableId="1131829729">
    <w:abstractNumId w:val="22"/>
  </w:num>
  <w:num w:numId="8" w16cid:durableId="1144615716">
    <w:abstractNumId w:val="28"/>
  </w:num>
  <w:num w:numId="9" w16cid:durableId="1390231809">
    <w:abstractNumId w:val="5"/>
  </w:num>
  <w:num w:numId="10" w16cid:durableId="701132775">
    <w:abstractNumId w:val="12"/>
  </w:num>
  <w:num w:numId="11" w16cid:durableId="1206333278">
    <w:abstractNumId w:val="26"/>
  </w:num>
  <w:num w:numId="12" w16cid:durableId="1237940301">
    <w:abstractNumId w:val="27"/>
  </w:num>
  <w:num w:numId="13" w16cid:durableId="1487866174">
    <w:abstractNumId w:val="20"/>
  </w:num>
  <w:num w:numId="14" w16cid:durableId="1065883236">
    <w:abstractNumId w:val="6"/>
  </w:num>
  <w:num w:numId="15" w16cid:durableId="1143349813">
    <w:abstractNumId w:val="2"/>
  </w:num>
  <w:num w:numId="16" w16cid:durableId="326443716">
    <w:abstractNumId w:val="1"/>
  </w:num>
  <w:num w:numId="17" w16cid:durableId="1218130321">
    <w:abstractNumId w:val="21"/>
  </w:num>
  <w:num w:numId="18" w16cid:durableId="1146700782">
    <w:abstractNumId w:val="15"/>
  </w:num>
  <w:num w:numId="19" w16cid:durableId="720641498">
    <w:abstractNumId w:val="29"/>
  </w:num>
  <w:num w:numId="20" w16cid:durableId="319046731">
    <w:abstractNumId w:val="16"/>
  </w:num>
  <w:num w:numId="21" w16cid:durableId="860778610">
    <w:abstractNumId w:val="4"/>
  </w:num>
  <w:num w:numId="22" w16cid:durableId="96095750">
    <w:abstractNumId w:val="31"/>
  </w:num>
  <w:num w:numId="23" w16cid:durableId="1808814257">
    <w:abstractNumId w:val="24"/>
  </w:num>
  <w:num w:numId="24" w16cid:durableId="1713383992">
    <w:abstractNumId w:val="23"/>
  </w:num>
  <w:num w:numId="25" w16cid:durableId="240870076">
    <w:abstractNumId w:val="0"/>
  </w:num>
  <w:num w:numId="26" w16cid:durableId="2016952772">
    <w:abstractNumId w:val="19"/>
  </w:num>
  <w:num w:numId="27" w16cid:durableId="1504662805">
    <w:abstractNumId w:val="17"/>
  </w:num>
  <w:num w:numId="28" w16cid:durableId="994380378">
    <w:abstractNumId w:val="14"/>
  </w:num>
  <w:num w:numId="29" w16cid:durableId="1612007208">
    <w:abstractNumId w:val="3"/>
  </w:num>
  <w:num w:numId="30" w16cid:durableId="986085878">
    <w:abstractNumId w:val="9"/>
  </w:num>
  <w:num w:numId="31" w16cid:durableId="540829613">
    <w:abstractNumId w:val="11"/>
  </w:num>
  <w:num w:numId="32" w16cid:durableId="183174967">
    <w:abstractNumId w:val="8"/>
  </w:num>
  <w:num w:numId="33" w16cid:durableId="7993732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NjAzMTU2MTU1MjJU0lEKTi0uzszPAykwNKgFABzC4sAtAAAA"/>
  </w:docVars>
  <w:rsids>
    <w:rsidRoot w:val="009B58FE"/>
    <w:rsid w:val="000459D8"/>
    <w:rsid w:val="00045E3B"/>
    <w:rsid w:val="00050D7E"/>
    <w:rsid w:val="00095FA6"/>
    <w:rsid w:val="00096D63"/>
    <w:rsid w:val="000A5A1E"/>
    <w:rsid w:val="000A7006"/>
    <w:rsid w:val="000B162A"/>
    <w:rsid w:val="000C0534"/>
    <w:rsid w:val="000C2F6E"/>
    <w:rsid w:val="000C314D"/>
    <w:rsid w:val="000D63A7"/>
    <w:rsid w:val="000E599E"/>
    <w:rsid w:val="000F187A"/>
    <w:rsid w:val="000F3D09"/>
    <w:rsid w:val="000F6A86"/>
    <w:rsid w:val="0011593D"/>
    <w:rsid w:val="001203EF"/>
    <w:rsid w:val="00136B38"/>
    <w:rsid w:val="0014207F"/>
    <w:rsid w:val="00145848"/>
    <w:rsid w:val="00152B87"/>
    <w:rsid w:val="00155AF2"/>
    <w:rsid w:val="00155F27"/>
    <w:rsid w:val="00165CFC"/>
    <w:rsid w:val="00175282"/>
    <w:rsid w:val="00177162"/>
    <w:rsid w:val="001771F2"/>
    <w:rsid w:val="00195ADA"/>
    <w:rsid w:val="00197078"/>
    <w:rsid w:val="001A29C6"/>
    <w:rsid w:val="001C484A"/>
    <w:rsid w:val="001E6966"/>
    <w:rsid w:val="002051B3"/>
    <w:rsid w:val="00214B64"/>
    <w:rsid w:val="002219A1"/>
    <w:rsid w:val="00245311"/>
    <w:rsid w:val="00251030"/>
    <w:rsid w:val="00266681"/>
    <w:rsid w:val="002666E6"/>
    <w:rsid w:val="002673B4"/>
    <w:rsid w:val="002732F4"/>
    <w:rsid w:val="002745CB"/>
    <w:rsid w:val="0028385C"/>
    <w:rsid w:val="00283EE6"/>
    <w:rsid w:val="002A4823"/>
    <w:rsid w:val="002B08D0"/>
    <w:rsid w:val="002B45EF"/>
    <w:rsid w:val="002B6092"/>
    <w:rsid w:val="002C3BE4"/>
    <w:rsid w:val="002C7503"/>
    <w:rsid w:val="002D4734"/>
    <w:rsid w:val="002D4A97"/>
    <w:rsid w:val="002E6C76"/>
    <w:rsid w:val="00300E1A"/>
    <w:rsid w:val="00306359"/>
    <w:rsid w:val="00311790"/>
    <w:rsid w:val="0031500F"/>
    <w:rsid w:val="003177C0"/>
    <w:rsid w:val="003337F9"/>
    <w:rsid w:val="003376A6"/>
    <w:rsid w:val="00347678"/>
    <w:rsid w:val="00357440"/>
    <w:rsid w:val="003647F7"/>
    <w:rsid w:val="00365DAB"/>
    <w:rsid w:val="00366518"/>
    <w:rsid w:val="003805D3"/>
    <w:rsid w:val="00386512"/>
    <w:rsid w:val="00393BEF"/>
    <w:rsid w:val="003B52C7"/>
    <w:rsid w:val="003B5A6B"/>
    <w:rsid w:val="003D2304"/>
    <w:rsid w:val="003D25CD"/>
    <w:rsid w:val="003E7657"/>
    <w:rsid w:val="003F593A"/>
    <w:rsid w:val="004060C1"/>
    <w:rsid w:val="004103F3"/>
    <w:rsid w:val="004128F3"/>
    <w:rsid w:val="00414924"/>
    <w:rsid w:val="004172CC"/>
    <w:rsid w:val="00422C1B"/>
    <w:rsid w:val="004246FB"/>
    <w:rsid w:val="00450E45"/>
    <w:rsid w:val="004533D7"/>
    <w:rsid w:val="00454C4E"/>
    <w:rsid w:val="00475E4E"/>
    <w:rsid w:val="00485A01"/>
    <w:rsid w:val="00490198"/>
    <w:rsid w:val="00493A68"/>
    <w:rsid w:val="004B4130"/>
    <w:rsid w:val="004B47DE"/>
    <w:rsid w:val="004D2D50"/>
    <w:rsid w:val="004F738B"/>
    <w:rsid w:val="0050094C"/>
    <w:rsid w:val="0053328D"/>
    <w:rsid w:val="00535DF2"/>
    <w:rsid w:val="00536B19"/>
    <w:rsid w:val="00554FE7"/>
    <w:rsid w:val="00564D3E"/>
    <w:rsid w:val="00575736"/>
    <w:rsid w:val="0059424C"/>
    <w:rsid w:val="005A5229"/>
    <w:rsid w:val="005A57D2"/>
    <w:rsid w:val="005B0B5C"/>
    <w:rsid w:val="005C2938"/>
    <w:rsid w:val="00612305"/>
    <w:rsid w:val="00612EA2"/>
    <w:rsid w:val="00644A4C"/>
    <w:rsid w:val="00665BB9"/>
    <w:rsid w:val="00671EC5"/>
    <w:rsid w:val="006747D9"/>
    <w:rsid w:val="006844F7"/>
    <w:rsid w:val="006859C9"/>
    <w:rsid w:val="00685CC9"/>
    <w:rsid w:val="00691874"/>
    <w:rsid w:val="00693C72"/>
    <w:rsid w:val="006A6D64"/>
    <w:rsid w:val="006C061D"/>
    <w:rsid w:val="006C714B"/>
    <w:rsid w:val="006E0875"/>
    <w:rsid w:val="006F4F67"/>
    <w:rsid w:val="006F78DC"/>
    <w:rsid w:val="00716FBE"/>
    <w:rsid w:val="00730BC2"/>
    <w:rsid w:val="00744F83"/>
    <w:rsid w:val="00747EA8"/>
    <w:rsid w:val="00765A34"/>
    <w:rsid w:val="00773354"/>
    <w:rsid w:val="0077741B"/>
    <w:rsid w:val="007904BC"/>
    <w:rsid w:val="007A4180"/>
    <w:rsid w:val="007A67E3"/>
    <w:rsid w:val="007B2BE7"/>
    <w:rsid w:val="007B6BE7"/>
    <w:rsid w:val="007C220C"/>
    <w:rsid w:val="007D2604"/>
    <w:rsid w:val="007D7005"/>
    <w:rsid w:val="007E5C98"/>
    <w:rsid w:val="00801DEE"/>
    <w:rsid w:val="00816F9D"/>
    <w:rsid w:val="00830549"/>
    <w:rsid w:val="00832343"/>
    <w:rsid w:val="008344B4"/>
    <w:rsid w:val="008345EB"/>
    <w:rsid w:val="008354C6"/>
    <w:rsid w:val="00841EA0"/>
    <w:rsid w:val="008626EB"/>
    <w:rsid w:val="00872106"/>
    <w:rsid w:val="00882B2A"/>
    <w:rsid w:val="00883937"/>
    <w:rsid w:val="008B2438"/>
    <w:rsid w:val="008B65F0"/>
    <w:rsid w:val="008B6C8B"/>
    <w:rsid w:val="008C5BA2"/>
    <w:rsid w:val="008C5F77"/>
    <w:rsid w:val="008D3B3F"/>
    <w:rsid w:val="008E334F"/>
    <w:rsid w:val="008E7351"/>
    <w:rsid w:val="008F1313"/>
    <w:rsid w:val="008F40D5"/>
    <w:rsid w:val="009039FF"/>
    <w:rsid w:val="00910BC0"/>
    <w:rsid w:val="009266C7"/>
    <w:rsid w:val="00947964"/>
    <w:rsid w:val="00952730"/>
    <w:rsid w:val="0095495B"/>
    <w:rsid w:val="00955222"/>
    <w:rsid w:val="00963E69"/>
    <w:rsid w:val="009731D1"/>
    <w:rsid w:val="00973640"/>
    <w:rsid w:val="0097655A"/>
    <w:rsid w:val="00981F47"/>
    <w:rsid w:val="009902FC"/>
    <w:rsid w:val="009B4BB7"/>
    <w:rsid w:val="009B58FE"/>
    <w:rsid w:val="009B7935"/>
    <w:rsid w:val="009C5533"/>
    <w:rsid w:val="009C7CDB"/>
    <w:rsid w:val="009E4F30"/>
    <w:rsid w:val="009E6EB3"/>
    <w:rsid w:val="009F387D"/>
    <w:rsid w:val="009F3C33"/>
    <w:rsid w:val="00A04319"/>
    <w:rsid w:val="00A0508E"/>
    <w:rsid w:val="00A237B9"/>
    <w:rsid w:val="00A24CD2"/>
    <w:rsid w:val="00A3741D"/>
    <w:rsid w:val="00A46D65"/>
    <w:rsid w:val="00A51290"/>
    <w:rsid w:val="00A568C8"/>
    <w:rsid w:val="00A674F1"/>
    <w:rsid w:val="00A7113C"/>
    <w:rsid w:val="00A7213E"/>
    <w:rsid w:val="00A73E46"/>
    <w:rsid w:val="00A75DAB"/>
    <w:rsid w:val="00A76DBE"/>
    <w:rsid w:val="00A803D4"/>
    <w:rsid w:val="00A83FB1"/>
    <w:rsid w:val="00A87D54"/>
    <w:rsid w:val="00A9061E"/>
    <w:rsid w:val="00AA321A"/>
    <w:rsid w:val="00AA4F6A"/>
    <w:rsid w:val="00AA5C43"/>
    <w:rsid w:val="00AA6A9B"/>
    <w:rsid w:val="00AB3475"/>
    <w:rsid w:val="00AB351C"/>
    <w:rsid w:val="00AB3B32"/>
    <w:rsid w:val="00AB4B47"/>
    <w:rsid w:val="00AB7304"/>
    <w:rsid w:val="00AC218D"/>
    <w:rsid w:val="00AC4324"/>
    <w:rsid w:val="00AC644E"/>
    <w:rsid w:val="00AC6BBC"/>
    <w:rsid w:val="00B05343"/>
    <w:rsid w:val="00B1277B"/>
    <w:rsid w:val="00B163EC"/>
    <w:rsid w:val="00B33ACA"/>
    <w:rsid w:val="00B447B1"/>
    <w:rsid w:val="00B54D0F"/>
    <w:rsid w:val="00B63AA5"/>
    <w:rsid w:val="00B77A89"/>
    <w:rsid w:val="00B81BDD"/>
    <w:rsid w:val="00B85561"/>
    <w:rsid w:val="00B86AB1"/>
    <w:rsid w:val="00B906DE"/>
    <w:rsid w:val="00B957D4"/>
    <w:rsid w:val="00BB2877"/>
    <w:rsid w:val="00BC3A9C"/>
    <w:rsid w:val="00BC3DB0"/>
    <w:rsid w:val="00BC4D74"/>
    <w:rsid w:val="00BD221F"/>
    <w:rsid w:val="00BE1D55"/>
    <w:rsid w:val="00BE1EF7"/>
    <w:rsid w:val="00BE4F2F"/>
    <w:rsid w:val="00BF0967"/>
    <w:rsid w:val="00BF156C"/>
    <w:rsid w:val="00BF4231"/>
    <w:rsid w:val="00BF4BB3"/>
    <w:rsid w:val="00C037AA"/>
    <w:rsid w:val="00C16F26"/>
    <w:rsid w:val="00C179A7"/>
    <w:rsid w:val="00C2603A"/>
    <w:rsid w:val="00C41756"/>
    <w:rsid w:val="00C41D08"/>
    <w:rsid w:val="00C42CB2"/>
    <w:rsid w:val="00C537A9"/>
    <w:rsid w:val="00C5510C"/>
    <w:rsid w:val="00C61D95"/>
    <w:rsid w:val="00C64E4B"/>
    <w:rsid w:val="00C71A94"/>
    <w:rsid w:val="00C747D7"/>
    <w:rsid w:val="00C824DB"/>
    <w:rsid w:val="00C85B12"/>
    <w:rsid w:val="00C94697"/>
    <w:rsid w:val="00C9799B"/>
    <w:rsid w:val="00C97C3F"/>
    <w:rsid w:val="00CA5E74"/>
    <w:rsid w:val="00CB1516"/>
    <w:rsid w:val="00CC1AD8"/>
    <w:rsid w:val="00CD0551"/>
    <w:rsid w:val="00CD6B64"/>
    <w:rsid w:val="00CE2BE5"/>
    <w:rsid w:val="00CF1F2F"/>
    <w:rsid w:val="00D018AF"/>
    <w:rsid w:val="00D11072"/>
    <w:rsid w:val="00D17B7E"/>
    <w:rsid w:val="00D43117"/>
    <w:rsid w:val="00D5573C"/>
    <w:rsid w:val="00D619B1"/>
    <w:rsid w:val="00D70B36"/>
    <w:rsid w:val="00D71251"/>
    <w:rsid w:val="00DA3C6D"/>
    <w:rsid w:val="00DB059C"/>
    <w:rsid w:val="00DB194A"/>
    <w:rsid w:val="00DC60F2"/>
    <w:rsid w:val="00DD7AE7"/>
    <w:rsid w:val="00DE1B85"/>
    <w:rsid w:val="00DF25CF"/>
    <w:rsid w:val="00DF392A"/>
    <w:rsid w:val="00DF7411"/>
    <w:rsid w:val="00E07EEE"/>
    <w:rsid w:val="00E22005"/>
    <w:rsid w:val="00E2563C"/>
    <w:rsid w:val="00E2698F"/>
    <w:rsid w:val="00E4122F"/>
    <w:rsid w:val="00E521E8"/>
    <w:rsid w:val="00E96F48"/>
    <w:rsid w:val="00ED142C"/>
    <w:rsid w:val="00ED29AC"/>
    <w:rsid w:val="00ED4C78"/>
    <w:rsid w:val="00ED6DF7"/>
    <w:rsid w:val="00EE1D96"/>
    <w:rsid w:val="00EF0288"/>
    <w:rsid w:val="00EF0EB1"/>
    <w:rsid w:val="00EF3417"/>
    <w:rsid w:val="00EF418D"/>
    <w:rsid w:val="00F03673"/>
    <w:rsid w:val="00F05DF7"/>
    <w:rsid w:val="00F360D2"/>
    <w:rsid w:val="00F40721"/>
    <w:rsid w:val="00F40B1A"/>
    <w:rsid w:val="00F4425B"/>
    <w:rsid w:val="00F61A53"/>
    <w:rsid w:val="00F72ABF"/>
    <w:rsid w:val="00F74FAA"/>
    <w:rsid w:val="00F841EB"/>
    <w:rsid w:val="00FA440F"/>
    <w:rsid w:val="00FA5638"/>
    <w:rsid w:val="00FA6A7E"/>
    <w:rsid w:val="00FB0121"/>
    <w:rsid w:val="00FB241A"/>
    <w:rsid w:val="00FC0479"/>
    <w:rsid w:val="00FC0E69"/>
    <w:rsid w:val="00FC341E"/>
    <w:rsid w:val="00FD673B"/>
    <w:rsid w:val="00FE1A52"/>
    <w:rsid w:val="00FE3CEF"/>
    <w:rsid w:val="00FF4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04E91"/>
  <w15:docId w15:val="{BE43FF99-3DB9-4F6D-8070-502AF3EF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N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14207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07F"/>
  </w:style>
  <w:style w:type="paragraph" w:styleId="Footer">
    <w:name w:val="footer"/>
    <w:basedOn w:val="Normal"/>
    <w:link w:val="FooterChar"/>
    <w:uiPriority w:val="99"/>
    <w:unhideWhenUsed/>
    <w:rsid w:val="0014207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07F"/>
  </w:style>
  <w:style w:type="paragraph" w:styleId="ListParagraph">
    <w:name w:val="List Paragraph"/>
    <w:basedOn w:val="Normal"/>
    <w:uiPriority w:val="34"/>
    <w:qFormat/>
    <w:rsid w:val="00AB4B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2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4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37F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26668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237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2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1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hinde Okunade</dc:creator>
  <cp:lastModifiedBy>Kehinde Okunade</cp:lastModifiedBy>
  <cp:revision>310</cp:revision>
  <cp:lastPrinted>2023-06-28T11:00:00Z</cp:lastPrinted>
  <dcterms:created xsi:type="dcterms:W3CDTF">2023-04-18T22:31:00Z</dcterms:created>
  <dcterms:modified xsi:type="dcterms:W3CDTF">2023-06-28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fb3fb8e3cb6eacd0438f9ecaef7db5e3d23afd1123c686f23109153792ed63</vt:lpwstr>
  </property>
</Properties>
</file>